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etting wisdom: Aging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324DF163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7B4430">
        <w:rPr>
          <w:rFonts w:ascii="Spectral" w:hAnsi="Spectral"/>
          <w:sz w:val="22"/>
          <w:szCs w:val="22"/>
          <w:lang w:val="en-US"/>
        </w:rPr>
        <w:t>20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</w:t>
      </w:r>
      <w:proofErr w:type="gramStart"/>
      <w:r w:rsidR="008153D3" w:rsidRPr="003059C8">
        <w:rPr>
          <w:rFonts w:ascii="Spectral" w:hAnsi="Spectral"/>
          <w:sz w:val="22"/>
          <w:szCs w:val="22"/>
          <w:lang w:val="en-US"/>
        </w:rPr>
        <w:t>2012</w:t>
      </w:r>
      <w:proofErr w:type="gramEnd"/>
      <w:r w:rsidR="008153D3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5E39E38" w14:textId="67887B8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815362">
        <w:rPr>
          <w:rFonts w:ascii="Spectral" w:hAnsi="Spectral"/>
          <w:sz w:val="22"/>
          <w:szCs w:val="22"/>
          <w:lang w:val="en-US"/>
        </w:rPr>
        <w:t>8</w:t>
      </w:r>
    </w:p>
    <w:p w14:paraId="58398456" w14:textId="5BD0C4C2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CC2800">
        <w:rPr>
          <w:rFonts w:ascii="Spectral" w:hAnsi="Spectral"/>
          <w:sz w:val="22"/>
          <w:szCs w:val="22"/>
          <w:lang w:val="en-US"/>
        </w:rPr>
        <w:t>3</w:t>
      </w:r>
    </w:p>
    <w:p w14:paraId="60061E4C" w14:textId="079BF1F4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D32D0A">
        <w:rPr>
          <w:rFonts w:ascii="Spectral" w:hAnsi="Spectral"/>
          <w:sz w:val="22"/>
          <w:szCs w:val="22"/>
          <w:lang w:val="en-US"/>
        </w:rPr>
        <w:t>730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3C52C1">
        <w:rPr>
          <w:rFonts w:ascii="Spectral" w:hAnsi="Spectral"/>
          <w:sz w:val="22"/>
          <w:szCs w:val="22"/>
          <w:lang w:val="en-US"/>
        </w:rPr>
        <w:t>6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32D0A">
        <w:rPr>
          <w:rFonts w:ascii="Spectral" w:hAnsi="Spectral"/>
          <w:sz w:val="22"/>
          <w:szCs w:val="22"/>
          <w:lang w:val="en-US"/>
        </w:rPr>
        <w:t>9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2E327C">
        <w:rPr>
          <w:rFonts w:ascii="Spectral" w:hAnsi="Spectral"/>
          <w:sz w:val="22"/>
          <w:szCs w:val="22"/>
          <w:lang w:val="en-US"/>
        </w:rPr>
        <w:t>June</w:t>
      </w:r>
      <w:r w:rsidR="006402A1">
        <w:rPr>
          <w:rFonts w:ascii="Spectral" w:hAnsi="Spectral"/>
          <w:sz w:val="22"/>
          <w:szCs w:val="22"/>
          <w:lang w:val="en-US"/>
        </w:rPr>
        <w:t xml:space="preserve"> </w:t>
      </w:r>
      <w:r w:rsidR="00D32D0A">
        <w:rPr>
          <w:rFonts w:ascii="Spectral" w:hAnsi="Spectral"/>
          <w:sz w:val="22"/>
          <w:szCs w:val="22"/>
          <w:lang w:val="en-US"/>
        </w:rPr>
        <w:t>22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The award of design, </w:t>
            </w:r>
            <w:proofErr w:type="gramStart"/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creativity</w:t>
            </w:r>
            <w:proofErr w:type="gramEnd"/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3A4CFC75" w:rsidR="002563C0" w:rsidRPr="003059C8" w:rsidRDefault="003C1154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bookmarkEnd w:id="4"/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2386C012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AC77CD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AC77CD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2E327C" w:rsidRPr="001A4386" w14:paraId="15A3623F" w14:textId="77777777" w:rsidTr="00C80AAF">
        <w:tc>
          <w:tcPr>
            <w:tcW w:w="1530" w:type="dxa"/>
          </w:tcPr>
          <w:p w14:paraId="44486C73" w14:textId="7CA8693D" w:rsidR="002E327C" w:rsidRDefault="002E327C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29755750" w14:textId="2444D196" w:rsidR="002E327C" w:rsidRPr="00826D73" w:rsidRDefault="002E327C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5477CF2D" w14:textId="77777777" w:rsidTr="006B6BC9">
        <w:tc>
          <w:tcPr>
            <w:tcW w:w="1458" w:type="dxa"/>
          </w:tcPr>
          <w:p w14:paraId="1ED3D0D3" w14:textId="2E42C154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</w:t>
            </w:r>
            <w:r w:rsidR="00B96760">
              <w:rPr>
                <w:rFonts w:ascii="Spectral" w:hAnsi="Spectral" w:cs="Times New Roman"/>
              </w:rPr>
              <w:t>4</w:t>
            </w:r>
          </w:p>
        </w:tc>
        <w:tc>
          <w:tcPr>
            <w:tcW w:w="8712" w:type="dxa"/>
          </w:tcPr>
          <w:p w14:paraId="5D02503E" w14:textId="125C74FA" w:rsidR="007B4430" w:rsidRDefault="00B9676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B96760">
              <w:rPr>
                <w:rFonts w:ascii="Spectral" w:hAnsi="Spectral" w:cs="Times New Roman"/>
                <w:color w:val="000000"/>
              </w:rPr>
              <w:t xml:space="preserve">Testing the Power of Forecasting Tournaments to Foster Judgmental Accuracy, Intellectual Humility and Open-Mindedness in Debates Over Human Progress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US</w:t>
            </w:r>
            <w:r w:rsidR="007B4430"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="007B4430"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), </w:t>
            </w:r>
            <w:r>
              <w:rPr>
                <w:rFonts w:ascii="Spectral" w:hAnsi="Spectral" w:cs="Times New Roman"/>
                <w:color w:val="000000"/>
              </w:rPr>
              <w:t>John Templeton Foundation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</w:p>
          <w:p w14:paraId="3EFEEA85" w14:textId="3993186F" w:rsidR="007B4430" w:rsidRPr="006B57A3" w:rsidRDefault="00B9676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i/>
                <w:color w:val="000000"/>
              </w:rPr>
              <w:t xml:space="preserve">Co-Leader 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Philip Tetlock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University of Pennsylvania</w:t>
            </w:r>
          </w:p>
        </w:tc>
      </w:tr>
      <w:tr w:rsidR="007B4430" w:rsidRPr="001A4386" w14:paraId="2E3DA762" w14:textId="77777777" w:rsidTr="006B6BC9">
        <w:tc>
          <w:tcPr>
            <w:tcW w:w="1458" w:type="dxa"/>
          </w:tcPr>
          <w:p w14:paraId="6B198977" w14:textId="6D21D1F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3</w:t>
            </w:r>
          </w:p>
        </w:tc>
        <w:tc>
          <w:tcPr>
            <w:tcW w:w="8712" w:type="dxa"/>
          </w:tcPr>
          <w:p w14:paraId="4DBB872D" w14:textId="24ADF1CB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2BEA285A" w14:textId="77777777" w:rsidTr="006B6BC9">
        <w:tc>
          <w:tcPr>
            <w:tcW w:w="1458" w:type="dxa"/>
          </w:tcPr>
          <w:p w14:paraId="593683EC" w14:textId="282BACA2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000B1C23" w14:textId="77777777" w:rsidTr="006B6BC9">
        <w:tc>
          <w:tcPr>
            <w:tcW w:w="1458" w:type="dxa"/>
          </w:tcPr>
          <w:p w14:paraId="090E42EC" w14:textId="28FBA03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72970B60" w14:textId="77777777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3A4276DA" w14:textId="77777777" w:rsidTr="006B6BC9">
        <w:tc>
          <w:tcPr>
            <w:tcW w:w="1458" w:type="dxa"/>
          </w:tcPr>
          <w:p w14:paraId="61504842" w14:textId="35F337B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bookmarkStart w:id="6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4D68C108" w14:textId="77777777" w:rsidTr="006B6BC9">
        <w:tc>
          <w:tcPr>
            <w:tcW w:w="1458" w:type="dxa"/>
          </w:tcPr>
          <w:p w14:paraId="3AF84206" w14:textId="5659E51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6022FF9D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6"/>
      <w:tr w:rsidR="007B4430" w:rsidRPr="001A4386" w14:paraId="1485326C" w14:textId="77777777" w:rsidTr="006B6BC9">
        <w:tc>
          <w:tcPr>
            <w:tcW w:w="1458" w:type="dxa"/>
          </w:tcPr>
          <w:p w14:paraId="3028CFD9" w14:textId="271B0FA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7B4430" w:rsidRPr="001A4386" w14:paraId="749A1871" w14:textId="77777777" w:rsidTr="006B6BC9">
        <w:tc>
          <w:tcPr>
            <w:tcW w:w="1458" w:type="dxa"/>
          </w:tcPr>
          <w:p w14:paraId="64B310AE" w14:textId="7FDAC14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0FAB09EC" w14:textId="77777777" w:rsidTr="006B6BC9">
        <w:tc>
          <w:tcPr>
            <w:tcW w:w="1458" w:type="dxa"/>
          </w:tcPr>
          <w:p w14:paraId="722956E6" w14:textId="452ACDAD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7B4430" w:rsidRPr="001A4386" w14:paraId="4435807A" w14:textId="77777777" w:rsidTr="006B6BC9">
        <w:tc>
          <w:tcPr>
            <w:tcW w:w="1458" w:type="dxa"/>
          </w:tcPr>
          <w:p w14:paraId="16858733" w14:textId="195733C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7B4430" w:rsidRPr="001A4386" w14:paraId="2B9B9571" w14:textId="77777777" w:rsidTr="006B6BC9">
        <w:tc>
          <w:tcPr>
            <w:tcW w:w="1458" w:type="dxa"/>
          </w:tcPr>
          <w:p w14:paraId="17754A79" w14:textId="480DD5C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66947F9D" w14:textId="11F2DDBC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79757A01" w14:textId="52FB99D5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38E7622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7B4430" w:rsidRPr="001A4386" w14:paraId="43A8AD8E" w14:textId="77777777" w:rsidTr="006B6BC9">
        <w:tc>
          <w:tcPr>
            <w:tcW w:w="1458" w:type="dxa"/>
          </w:tcPr>
          <w:p w14:paraId="06D0AFF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4F723E4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lastRenderedPageBreak/>
              <w:t>with Kathleen Vohs (co-PI)</w:t>
            </w: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8</w:t>
            </w:r>
          </w:p>
        </w:tc>
        <w:tc>
          <w:tcPr>
            <w:tcW w:w="8712" w:type="dxa"/>
          </w:tcPr>
          <w:p w14:paraId="7626855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0B15289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6A0154E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1F8139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43A9C177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3132566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4EF8740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38B0008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23E11415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3CDDCB0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7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8" w:name="_Hlk58345161"/>
      <w:bookmarkStart w:id="9" w:name="_Hlk61029720"/>
      <w:bookmarkStart w:id="10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AD7B3EE" w14:textId="787AEF7B" w:rsidR="00C227F9" w:rsidRDefault="00C227F9" w:rsidP="00C227F9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A5CA501" w14:textId="28B19B99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42971321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4F70420D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>oc Research Competition at the forthcoming Human Behavior and Evolution Society Conference, 2021</w:t>
      </w:r>
    </w:p>
    <w:p w14:paraId="076B24BF" w14:textId="14C4BDFE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6C0DBFC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1D936D01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1" w:name="_Hlk46853180"/>
      <w:bookmarkEnd w:id="9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1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58345086"/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3" w:name="_Hlk61029707"/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4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3"/>
    <w:bookmarkEnd w:id="14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5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5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lastRenderedPageBreak/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Scienc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6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6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proofErr w:type="gramStart"/>
      <w:r w:rsidRPr="003059C8">
        <w:rPr>
          <w:rFonts w:ascii="Spectral" w:hAnsi="Spectral"/>
          <w:b/>
          <w:sz w:val="22"/>
          <w:szCs w:val="22"/>
          <w:lang w:val="en-CA"/>
        </w:rPr>
        <w:t>new</w:t>
      </w:r>
      <w:proofErr w:type="gramEnd"/>
      <w:r w:rsidRPr="003059C8">
        <w:rPr>
          <w:rFonts w:ascii="Spectral" w:hAnsi="Spectral"/>
          <w:b/>
          <w:sz w:val="22"/>
          <w:szCs w:val="22"/>
          <w:lang w:val="en-CA"/>
        </w:rPr>
        <w:t xml:space="preserve">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7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7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8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8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are link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9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9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facilitate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0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>ictimiz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lastRenderedPageBreak/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15005C" w:rsidRPr="003059C8">
        <w:rPr>
          <w:rFonts w:ascii="Spectral" w:hAnsi="Spectral"/>
          <w:sz w:val="22"/>
          <w:szCs w:val="22"/>
          <w:lang w:val="en-US"/>
        </w:rPr>
        <w:t>both</w:t>
      </w:r>
      <w:proofErr w:type="gramEnd"/>
      <w:r w:rsidR="0015005C" w:rsidRPr="003059C8">
        <w:rPr>
          <w:rFonts w:ascii="Spectral" w:hAnsi="Spectral"/>
          <w:sz w:val="22"/>
          <w:szCs w:val="22"/>
          <w:lang w:val="en-US"/>
        </w:rPr>
        <w:t xml:space="preserve">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</w:t>
      </w:r>
      <w:proofErr w:type="gramStart"/>
      <w:r w:rsidR="005A6E36" w:rsidRPr="003059C8">
        <w:rPr>
          <w:rFonts w:ascii="Spectral" w:hAnsi="Spectral"/>
          <w:sz w:val="22"/>
          <w:szCs w:val="22"/>
          <w:lang w:val="en-US"/>
        </w:rPr>
        <w:t>research</w:t>
      </w:r>
      <w:proofErr w:type="gramEnd"/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proofErr w:type="gramStart"/>
      <w:r w:rsidR="00B661DB" w:rsidRPr="003059C8">
        <w:rPr>
          <w:rFonts w:ascii="Spectral" w:hAnsi="Spectral"/>
          <w:iCs/>
          <w:sz w:val="22"/>
          <w:szCs w:val="22"/>
          <w:lang w:val="en-US"/>
        </w:rPr>
        <w:t>492</w:t>
      </w:r>
      <w:proofErr w:type="gram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) .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54345514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1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873B857" w14:textId="77777777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, Rotella, A., 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and Grossmann, I.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38D95C1B" w14:textId="341BC4FA" w:rsidR="007B4430" w:rsidRPr="007B443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lastRenderedPageBreak/>
        <w:fldChar w:fldCharType="end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="007B4430"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65CF7862" w14:textId="05AF5014" w:rsidR="00BA7B05" w:rsidRPr="003059C8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  <w:r w:rsidR="00BA7B05"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="00BA7B05"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="00BA7B05"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="00BA7B05"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="00BA7B05"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="00BA7B05"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2" w:name="_Hlk61029797"/>
      <w:bookmarkEnd w:id="21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2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42D8DF3D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3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4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3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5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5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4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an’t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6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 xml:space="preserve">Invited talks and </w:t>
      </w:r>
      <w:proofErr w:type="gramStart"/>
      <w:r>
        <w:rPr>
          <w:rFonts w:ascii="NeueHaasGroteskDisp Pro Md" w:hAnsi="NeueHaasGroteskDisp Pro Md" w:cs="Times New Roman"/>
          <w:bCs/>
          <w:color w:val="000000"/>
          <w:lang w:val="en-GB"/>
        </w:rPr>
        <w:t>symposia</w:t>
      </w:r>
      <w:proofErr w:type="gramEnd"/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474D9" w:rsidRPr="001A4386" w14:paraId="33B69109" w14:textId="77777777" w:rsidTr="006B6BC9">
        <w:tc>
          <w:tcPr>
            <w:tcW w:w="1818" w:type="dxa"/>
          </w:tcPr>
          <w:p w14:paraId="23F0B7F1" w14:textId="1B23EFCA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64CD5158" w14:textId="70F7D1A4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Organizer/chair of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the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featured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symposium “</w:t>
            </w: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” at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EE1DE9" w:rsidRPr="001A4386" w14:paraId="56F0D1D2" w14:textId="77777777" w:rsidTr="006B6BC9">
        <w:tc>
          <w:tcPr>
            <w:tcW w:w="1818" w:type="dxa"/>
          </w:tcPr>
          <w:p w14:paraId="2C371B15" w14:textId="441F2EF9" w:rsidR="00EE1DE9" w:rsidRDefault="00EE1DE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5916B37E" w14:textId="527DADEB" w:rsidR="00EE1DE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annual conference of the International Society for Justice Research,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>atolica</w:t>
            </w:r>
            <w:proofErr w:type="spellEnd"/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 xml:space="preserve"> Lisbon School of Business &amp; Economic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7025C7" w:rsidRPr="001A4386" w14:paraId="3EEF7AA7" w14:textId="77777777" w:rsidTr="006B6BC9">
        <w:tc>
          <w:tcPr>
            <w:tcW w:w="1818" w:type="dxa"/>
          </w:tcPr>
          <w:p w14:paraId="5EDC7E8B" w14:textId="2F46FF8C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4BEF85DE" w14:textId="4019D79E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="00EE1DE9" w:rsidRPr="00EE1DE9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st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Conference on Social Neuroscience in Ecologically Valid Condition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Higher School of Economics, Moscow, Russia</w:t>
            </w:r>
          </w:p>
        </w:tc>
      </w:tr>
      <w:tr w:rsidR="00D32D0A" w:rsidRPr="001A4386" w14:paraId="7A1634C5" w14:textId="77777777" w:rsidTr="006B6BC9"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578CEC23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“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Religious Chang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Workshop of the Bielefeld – Chattanooga Research grou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i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lefel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7025C7" w:rsidRPr="001A4386" w14:paraId="121560E9" w14:textId="77777777" w:rsidTr="006B6BC9">
        <w:tc>
          <w:tcPr>
            <w:tcW w:w="1818" w:type="dxa"/>
          </w:tcPr>
          <w:p w14:paraId="4F795273" w14:textId="37678B21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7C5CE04A" w14:textId="4B3F0962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“Life Improvement Science” Conference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2E327C" w:rsidRPr="001A4386" w14:paraId="53B19281" w14:textId="77777777" w:rsidTr="006B6BC9">
        <w:tc>
          <w:tcPr>
            <w:tcW w:w="1818" w:type="dxa"/>
          </w:tcPr>
          <w:p w14:paraId="43569892" w14:textId="01F5F106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6C27F366" w14:textId="7009B962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1362D" w:rsidRPr="001A4386" w14:paraId="1B78452D" w14:textId="77777777" w:rsidTr="006B6BC9">
        <w:tc>
          <w:tcPr>
            <w:tcW w:w="1818" w:type="dxa"/>
          </w:tcPr>
          <w:p w14:paraId="579B8CBA" w14:textId="63C70D19" w:rsidR="0041362D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0572AD8A" w14:textId="4CCBB179" w:rsidR="0041362D" w:rsidRPr="00942276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“Machine Wisdom Workshop,” University of Pittsburgh, USA</w:t>
            </w:r>
          </w:p>
        </w:tc>
      </w:tr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 xml:space="preserve">Career "Zoom </w:t>
            </w:r>
            <w:proofErr w:type="gramStart"/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In</w:t>
            </w:r>
            <w:proofErr w:type="gramEnd"/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organized by the Canada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26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31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8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9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9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AC77C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7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0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0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1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31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3F0A11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 w:rsidR="00C01BC8"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2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flict: How rejection sensitivity and power positions influence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wise-reasoning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2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lastRenderedPageBreak/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at the Data Blitz at the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Culture, fixed-world beliefs, and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ceptions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3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3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Judging others’ wise reasoning: Wise writers </w:t>
      </w:r>
      <w:proofErr w:type="gramStart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are perceived</w:t>
      </w:r>
      <w:proofErr w:type="gramEnd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lastRenderedPageBreak/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 xml:space="preserve">Courses </w:t>
      </w:r>
      <w:proofErr w:type="gramStart"/>
      <w:r>
        <w:rPr>
          <w:rFonts w:ascii="NeueHaasGroteskDisp Pro Md" w:hAnsi="NeueHaasGroteskDisp Pro Md"/>
          <w:bCs/>
          <w:sz w:val="22"/>
          <w:szCs w:val="22"/>
          <w:lang w:val="en-US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4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4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059C8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2020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 present</w:t>
            </w:r>
          </w:p>
        </w:tc>
        <w:tc>
          <w:tcPr>
            <w:tcW w:w="8203" w:type="dxa"/>
          </w:tcPr>
          <w:p w14:paraId="686061F6" w14:textId="7D7AF76D" w:rsidR="00C5079E" w:rsidRPr="003059C8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5" w:name="_Hlk61029988"/>
            <w:bookmarkStart w:id="3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lastRenderedPageBreak/>
              <w:t>Polarized World</w:t>
            </w:r>
            <w:bookmarkEnd w:id="3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1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42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2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0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3" w:name="_Hlk47042836"/>
      <w:bookmarkEnd w:id="3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3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06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73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15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8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91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2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2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2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4F1AC" w14:textId="77777777" w:rsidR="00AC77CD" w:rsidRDefault="00AC77CD">
      <w:r>
        <w:separator/>
      </w:r>
    </w:p>
  </w:endnote>
  <w:endnote w:type="continuationSeparator" w:id="0">
    <w:p w14:paraId="1C1BF209" w14:textId="77777777" w:rsidR="00AC77CD" w:rsidRDefault="00AC77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8B99B" w14:textId="77777777" w:rsidR="00AC77CD" w:rsidRDefault="00AC77CD">
      <w:r>
        <w:separator/>
      </w:r>
    </w:p>
  </w:footnote>
  <w:footnote w:type="continuationSeparator" w:id="0">
    <w:p w14:paraId="438CF8F5" w14:textId="77777777" w:rsidR="00AC77CD" w:rsidRDefault="00AC77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251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104A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35</Pages>
  <Words>13888</Words>
  <Characters>79164</Characters>
  <Application>Microsoft Office Word</Application>
  <DocSecurity>0</DocSecurity>
  <Lines>659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31</cp:revision>
  <cp:lastPrinted>2021-05-26T01:55:00Z</cp:lastPrinted>
  <dcterms:created xsi:type="dcterms:W3CDTF">2021-03-19T00:08:00Z</dcterms:created>
  <dcterms:modified xsi:type="dcterms:W3CDTF">2021-06-22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